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20BB39" w14:textId="77777777" w:rsidR="00346844" w:rsidRPr="00D1728A" w:rsidRDefault="0052217A" w:rsidP="0052217A">
      <w:pPr>
        <w:jc w:val="center"/>
        <w:rPr>
          <w:rFonts w:ascii="Cambria" w:hAnsi="Cambria"/>
          <w:b/>
          <w:sz w:val="40"/>
          <w:szCs w:val="40"/>
        </w:rPr>
      </w:pPr>
      <w:r w:rsidRPr="00D1728A">
        <w:rPr>
          <w:rFonts w:ascii="Cambria" w:hAnsi="Cambria"/>
          <w:b/>
          <w:sz w:val="40"/>
          <w:szCs w:val="40"/>
        </w:rPr>
        <w:t>Department of Computer Science</w:t>
      </w:r>
    </w:p>
    <w:p w14:paraId="15BB40D1" w14:textId="0BF7E348" w:rsidR="0052217A" w:rsidRDefault="00966B7F" w:rsidP="0052217A">
      <w:pPr>
        <w:pBdr>
          <w:bottom w:val="single" w:sz="4" w:space="1" w:color="auto"/>
        </w:pBdr>
        <w:jc w:val="center"/>
        <w:rPr>
          <w:rFonts w:ascii="Cambria" w:hAnsi="Cambria"/>
          <w:sz w:val="28"/>
          <w:szCs w:val="32"/>
        </w:rPr>
      </w:pPr>
      <w:r>
        <w:rPr>
          <w:rFonts w:ascii="Cambria" w:hAnsi="Cambria"/>
          <w:sz w:val="28"/>
          <w:szCs w:val="32"/>
        </w:rPr>
        <w:t xml:space="preserve">Final Term Project </w:t>
      </w:r>
      <w:r w:rsidR="002F6FA4">
        <w:rPr>
          <w:rFonts w:ascii="Cambria" w:hAnsi="Cambria"/>
          <w:sz w:val="28"/>
          <w:szCs w:val="32"/>
        </w:rPr>
        <w:t>Evaluation</w:t>
      </w:r>
      <w:r w:rsidR="00946D3E">
        <w:rPr>
          <w:rFonts w:ascii="Cambria" w:hAnsi="Cambria"/>
          <w:sz w:val="28"/>
          <w:szCs w:val="32"/>
        </w:rPr>
        <w:t xml:space="preserve">, </w:t>
      </w:r>
      <w:r w:rsidR="008F026B">
        <w:rPr>
          <w:rFonts w:ascii="Cambria" w:hAnsi="Cambria"/>
          <w:sz w:val="28"/>
          <w:szCs w:val="32"/>
        </w:rPr>
        <w:t>Summer</w:t>
      </w:r>
      <w:r w:rsidR="00236D7F">
        <w:rPr>
          <w:rFonts w:ascii="Cambria" w:hAnsi="Cambria"/>
          <w:sz w:val="28"/>
          <w:szCs w:val="32"/>
        </w:rPr>
        <w:t xml:space="preserve"> 201</w:t>
      </w:r>
      <w:r w:rsidR="00BE4919">
        <w:rPr>
          <w:rFonts w:ascii="Cambria" w:hAnsi="Cambria"/>
          <w:sz w:val="28"/>
          <w:szCs w:val="32"/>
        </w:rPr>
        <w:t>9</w:t>
      </w:r>
      <w:r w:rsidR="00236D7F">
        <w:rPr>
          <w:rFonts w:ascii="Cambria" w:hAnsi="Cambria"/>
          <w:sz w:val="28"/>
          <w:szCs w:val="32"/>
        </w:rPr>
        <w:t>-20</w:t>
      </w:r>
      <w:r w:rsidR="00BE4919">
        <w:rPr>
          <w:rFonts w:ascii="Cambria" w:hAnsi="Cambria"/>
          <w:sz w:val="28"/>
          <w:szCs w:val="32"/>
        </w:rPr>
        <w:t>20</w:t>
      </w:r>
    </w:p>
    <w:p w14:paraId="4BB253DD" w14:textId="77777777" w:rsidR="0052217A" w:rsidRPr="0052217A" w:rsidRDefault="0052217A" w:rsidP="0052217A">
      <w:pPr>
        <w:rPr>
          <w:rFonts w:ascii="Cambria" w:hAnsi="Cambria"/>
          <w:sz w:val="8"/>
          <w:szCs w:val="32"/>
        </w:rPr>
      </w:pPr>
    </w:p>
    <w:tbl>
      <w:tblPr>
        <w:tblStyle w:val="TableGrid"/>
        <w:tblW w:w="5508" w:type="pct"/>
        <w:tblLook w:val="04A0" w:firstRow="1" w:lastRow="0" w:firstColumn="1" w:lastColumn="0" w:noHBand="0" w:noVBand="1"/>
      </w:tblPr>
      <w:tblGrid>
        <w:gridCol w:w="2185"/>
        <w:gridCol w:w="3692"/>
        <w:gridCol w:w="1230"/>
        <w:gridCol w:w="694"/>
        <w:gridCol w:w="1016"/>
        <w:gridCol w:w="1483"/>
      </w:tblGrid>
      <w:tr w:rsidR="00596BBE" w14:paraId="5C4C0603" w14:textId="77777777" w:rsidTr="00BE4919">
        <w:tc>
          <w:tcPr>
            <w:tcW w:w="1060" w:type="pct"/>
            <w:shd w:val="clear" w:color="auto" w:fill="BFBFBF" w:themeFill="background1" w:themeFillShade="BF"/>
          </w:tcPr>
          <w:p w14:paraId="13481922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 w:rsidRPr="004D0C27">
              <w:rPr>
                <w:rFonts w:ascii="Cambria" w:hAnsi="Cambria"/>
                <w:sz w:val="28"/>
              </w:rPr>
              <w:t>Course Title</w:t>
            </w:r>
          </w:p>
        </w:tc>
        <w:tc>
          <w:tcPr>
            <w:tcW w:w="1792" w:type="pct"/>
          </w:tcPr>
          <w:p w14:paraId="4FF8EAA4" w14:textId="77777777" w:rsidR="00596BBE" w:rsidRPr="00E221FF" w:rsidRDefault="00596BBE" w:rsidP="004D0C27">
            <w:pPr>
              <w:spacing w:before="40" w:after="40"/>
              <w:rPr>
                <w:rFonts w:ascii="Cambria" w:hAnsi="Cambria"/>
                <w:b/>
                <w:bCs/>
                <w:sz w:val="28"/>
              </w:rPr>
            </w:pPr>
            <w:r w:rsidRPr="00E221FF">
              <w:rPr>
                <w:rFonts w:ascii="Cambria" w:hAnsi="Cambria"/>
                <w:b/>
                <w:bCs/>
                <w:sz w:val="28"/>
              </w:rPr>
              <w:t>WEB TECHNOLOGIES</w:t>
            </w:r>
          </w:p>
        </w:tc>
        <w:tc>
          <w:tcPr>
            <w:tcW w:w="597" w:type="pct"/>
            <w:shd w:val="clear" w:color="auto" w:fill="BFBFBF" w:themeFill="background1" w:themeFillShade="BF"/>
          </w:tcPr>
          <w:p w14:paraId="1B4E85C0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 w:rsidRPr="004D0C27">
              <w:rPr>
                <w:rFonts w:ascii="Cambria" w:hAnsi="Cambria"/>
                <w:sz w:val="28"/>
              </w:rPr>
              <w:t>Section</w:t>
            </w:r>
          </w:p>
        </w:tc>
        <w:tc>
          <w:tcPr>
            <w:tcW w:w="337" w:type="pct"/>
            <w:shd w:val="clear" w:color="auto" w:fill="auto"/>
          </w:tcPr>
          <w:p w14:paraId="2E6DC701" w14:textId="33D7A960" w:rsidR="00596BBE" w:rsidRPr="004A431E" w:rsidRDefault="00766F33" w:rsidP="004D0C27">
            <w:pPr>
              <w:spacing w:before="40" w:after="40"/>
              <w:rPr>
                <w:rFonts w:ascii="Cambria" w:hAnsi="Cambria"/>
                <w:b/>
                <w:bCs/>
                <w:sz w:val="28"/>
              </w:rPr>
            </w:pPr>
            <w:r>
              <w:rPr>
                <w:rFonts w:ascii="Cambria" w:hAnsi="Cambria"/>
                <w:b/>
                <w:bCs/>
                <w:sz w:val="28"/>
              </w:rPr>
              <w:t>A</w:t>
            </w:r>
          </w:p>
        </w:tc>
        <w:tc>
          <w:tcPr>
            <w:tcW w:w="493" w:type="pct"/>
            <w:shd w:val="clear" w:color="auto" w:fill="BFBFBF" w:themeFill="background1" w:themeFillShade="BF"/>
          </w:tcPr>
          <w:p w14:paraId="44784A4E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>
              <w:rPr>
                <w:rFonts w:ascii="Cambria" w:hAnsi="Cambria"/>
                <w:sz w:val="28"/>
              </w:rPr>
              <w:t>Group</w:t>
            </w:r>
          </w:p>
        </w:tc>
        <w:tc>
          <w:tcPr>
            <w:tcW w:w="720" w:type="pct"/>
          </w:tcPr>
          <w:p w14:paraId="55C75D1D" w14:textId="02023BAC" w:rsidR="00596BBE" w:rsidRPr="004D0C27" w:rsidRDefault="00766F33" w:rsidP="002F6FA4">
            <w:pPr>
              <w:spacing w:before="40" w:after="40"/>
              <w:jc w:val="center"/>
              <w:rPr>
                <w:rFonts w:ascii="Cambria" w:hAnsi="Cambria"/>
                <w:sz w:val="28"/>
              </w:rPr>
            </w:pPr>
            <w:r>
              <w:rPr>
                <w:rFonts w:ascii="Cambria" w:hAnsi="Cambria"/>
                <w:sz w:val="28"/>
              </w:rPr>
              <w:t>11</w:t>
            </w:r>
          </w:p>
        </w:tc>
      </w:tr>
    </w:tbl>
    <w:p w14:paraId="6B8F912E" w14:textId="77777777" w:rsidR="00596BBE" w:rsidRDefault="00596BBE" w:rsidP="00596BBE">
      <w:pPr>
        <w:rPr>
          <w:rFonts w:ascii="Cambria" w:hAnsi="Cambria"/>
          <w:b/>
        </w:rPr>
      </w:pPr>
    </w:p>
    <w:p w14:paraId="7DC187B8" w14:textId="77777777" w:rsidR="00596BBE" w:rsidRDefault="00596BBE" w:rsidP="00596BBE">
      <w:pPr>
        <w:rPr>
          <w:rFonts w:ascii="Cambria" w:hAnsi="Cambria"/>
        </w:rPr>
      </w:pPr>
      <w:r>
        <w:rPr>
          <w:rFonts w:ascii="Cambria" w:hAnsi="Cambria"/>
          <w:b/>
        </w:rPr>
        <w:t>Project Title:</w:t>
      </w:r>
    </w:p>
    <w:tbl>
      <w:tblPr>
        <w:tblStyle w:val="TableGrid"/>
        <w:tblW w:w="10553" w:type="dxa"/>
        <w:tblInd w:w="-5" w:type="dxa"/>
        <w:tblLook w:val="04A0" w:firstRow="1" w:lastRow="0" w:firstColumn="1" w:lastColumn="0" w:noHBand="0" w:noVBand="1"/>
      </w:tblPr>
      <w:tblGrid>
        <w:gridCol w:w="10553"/>
      </w:tblGrid>
      <w:tr w:rsidR="00596BBE" w14:paraId="6E90935A" w14:textId="77777777" w:rsidTr="00F170C3">
        <w:trPr>
          <w:trHeight w:val="638"/>
        </w:trPr>
        <w:tc>
          <w:tcPr>
            <w:tcW w:w="10553" w:type="dxa"/>
          </w:tcPr>
          <w:p w14:paraId="0480A159" w14:textId="4E5C84E6" w:rsidR="00596BBE" w:rsidRDefault="00766F33" w:rsidP="003F70D6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Online Clinic System</w:t>
            </w:r>
          </w:p>
          <w:p w14:paraId="55BA7E6A" w14:textId="77777777" w:rsidR="00596BBE" w:rsidRDefault="00596BBE" w:rsidP="003F70D6">
            <w:pPr>
              <w:spacing w:before="120" w:after="120"/>
              <w:rPr>
                <w:rFonts w:ascii="Cambria" w:hAnsi="Cambria"/>
              </w:rPr>
            </w:pPr>
          </w:p>
        </w:tc>
      </w:tr>
    </w:tbl>
    <w:p w14:paraId="5970846A" w14:textId="77777777" w:rsidR="00082627" w:rsidRDefault="00082627" w:rsidP="00AF7E07">
      <w:pPr>
        <w:rPr>
          <w:rFonts w:ascii="Cambria" w:hAnsi="Cambria"/>
          <w:b/>
        </w:rPr>
      </w:pPr>
    </w:p>
    <w:p w14:paraId="1E443909" w14:textId="77777777" w:rsidR="00C17416" w:rsidRDefault="002F6FA4" w:rsidP="00C17416">
      <w:pPr>
        <w:rPr>
          <w:rFonts w:ascii="Cambria" w:hAnsi="Cambria"/>
        </w:rPr>
      </w:pPr>
      <w:r>
        <w:rPr>
          <w:rFonts w:ascii="Cambria" w:hAnsi="Cambria"/>
          <w:b/>
        </w:rPr>
        <w:t>Evaluation</w:t>
      </w:r>
      <w:r w:rsidR="00C17416">
        <w:rPr>
          <w:rFonts w:ascii="Cambria" w:hAnsi="Cambria"/>
          <w:b/>
        </w:rPr>
        <w:t>:</w:t>
      </w:r>
      <w:r w:rsidR="00640DF8">
        <w:rPr>
          <w:rFonts w:ascii="Cambria" w:hAnsi="Cambria"/>
          <w:b/>
        </w:rPr>
        <w:t xml:space="preserve"> [</w:t>
      </w:r>
      <w:r w:rsidR="00420FC5">
        <w:rPr>
          <w:rFonts w:ascii="Cambria" w:hAnsi="Cambria"/>
          <w:b/>
        </w:rPr>
        <w:t>CODING</w:t>
      </w:r>
      <w:r w:rsidR="00640DF8">
        <w:rPr>
          <w:rFonts w:ascii="Cambria" w:hAnsi="Cambria"/>
          <w:b/>
        </w:rPr>
        <w:t>]</w:t>
      </w:r>
    </w:p>
    <w:tbl>
      <w:tblPr>
        <w:tblStyle w:val="TableGrid"/>
        <w:tblW w:w="5508" w:type="pct"/>
        <w:tblLayout w:type="fixed"/>
        <w:tblLook w:val="04A0" w:firstRow="1" w:lastRow="0" w:firstColumn="1" w:lastColumn="0" w:noHBand="0" w:noVBand="1"/>
      </w:tblPr>
      <w:tblGrid>
        <w:gridCol w:w="543"/>
        <w:gridCol w:w="2332"/>
        <w:gridCol w:w="1187"/>
        <w:gridCol w:w="1580"/>
        <w:gridCol w:w="1582"/>
        <w:gridCol w:w="1580"/>
        <w:gridCol w:w="1496"/>
      </w:tblGrid>
      <w:tr w:rsidR="0001475A" w14:paraId="7CE9F2E6" w14:textId="77777777" w:rsidTr="7FC9C59E">
        <w:trPr>
          <w:trHeight w:val="458"/>
        </w:trPr>
        <w:tc>
          <w:tcPr>
            <w:tcW w:w="264" w:type="pct"/>
            <w:vMerge w:val="restart"/>
            <w:shd w:val="clear" w:color="auto" w:fill="D9D9D9" w:themeFill="background1" w:themeFillShade="D9"/>
            <w:vAlign w:val="center"/>
          </w:tcPr>
          <w:p w14:paraId="3A4CDE85" w14:textId="07C88FD2" w:rsidR="0001475A" w:rsidRPr="00D25AE1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D25AE1">
              <w:rPr>
                <w:rFonts w:ascii="Cambria" w:hAnsi="Cambria"/>
                <w:b/>
                <w:bCs/>
              </w:rPr>
              <w:t>NO</w:t>
            </w:r>
          </w:p>
        </w:tc>
        <w:tc>
          <w:tcPr>
            <w:tcW w:w="1132" w:type="pct"/>
            <w:vMerge w:val="restart"/>
            <w:shd w:val="clear" w:color="auto" w:fill="D9D9D9" w:themeFill="background1" w:themeFillShade="D9"/>
            <w:vAlign w:val="center"/>
          </w:tcPr>
          <w:p w14:paraId="32015C66" w14:textId="77777777" w:rsidR="0001475A" w:rsidRPr="00640DF8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CRITERIA</w:t>
            </w:r>
          </w:p>
        </w:tc>
        <w:tc>
          <w:tcPr>
            <w:tcW w:w="576" w:type="pct"/>
            <w:vMerge w:val="restart"/>
            <w:shd w:val="clear" w:color="auto" w:fill="D9D9D9" w:themeFill="background1" w:themeFillShade="D9"/>
            <w:vAlign w:val="center"/>
          </w:tcPr>
          <w:p w14:paraId="794284DA" w14:textId="77777777" w:rsidR="0001475A" w:rsidRPr="00640DF8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WEIGHT</w:t>
            </w:r>
          </w:p>
        </w:tc>
        <w:tc>
          <w:tcPr>
            <w:tcW w:w="767" w:type="pct"/>
            <w:shd w:val="clear" w:color="auto" w:fill="D9D9D9" w:themeFill="background1" w:themeFillShade="D9"/>
            <w:vAlign w:val="center"/>
          </w:tcPr>
          <w:p w14:paraId="07EF8A32" w14:textId="5808176B" w:rsidR="0001475A" w:rsidRPr="00640DF8" w:rsidRDefault="0001475A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1</w:t>
            </w:r>
            <w:r w:rsidR="006F33FD">
              <w:rPr>
                <w:rFonts w:ascii="Cambria" w:hAnsi="Cambria"/>
                <w:b/>
                <w:bCs/>
              </w:rPr>
              <w:t>-</w:t>
            </w:r>
            <w:r w:rsidR="00766F33">
              <w:rPr>
                <w:rFonts w:ascii="Cambria" w:hAnsi="Cambria"/>
                <w:b/>
                <w:bCs/>
              </w:rPr>
              <w:t>ID</w:t>
            </w:r>
          </w:p>
        </w:tc>
        <w:tc>
          <w:tcPr>
            <w:tcW w:w="768" w:type="pct"/>
            <w:shd w:val="clear" w:color="auto" w:fill="D9D9D9" w:themeFill="background1" w:themeFillShade="D9"/>
          </w:tcPr>
          <w:p w14:paraId="7DD5386B" w14:textId="61E8A6E7"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2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767" w:type="pct"/>
            <w:shd w:val="clear" w:color="auto" w:fill="D9D9D9" w:themeFill="background1" w:themeFillShade="D9"/>
          </w:tcPr>
          <w:p w14:paraId="142051BB" w14:textId="044489E7"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3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726" w:type="pct"/>
            <w:shd w:val="clear" w:color="auto" w:fill="D9D9D9" w:themeFill="background1" w:themeFillShade="D9"/>
            <w:vAlign w:val="center"/>
          </w:tcPr>
          <w:p w14:paraId="0B956254" w14:textId="0F1DEBD9"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4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</w:tr>
      <w:tr w:rsidR="0001475A" w14:paraId="5E67D815" w14:textId="77777777" w:rsidTr="7FC9C59E">
        <w:trPr>
          <w:trHeight w:val="247"/>
        </w:trPr>
        <w:tc>
          <w:tcPr>
            <w:tcW w:w="264" w:type="pct"/>
            <w:vMerge/>
            <w:vAlign w:val="center"/>
          </w:tcPr>
          <w:p w14:paraId="1E456B84" w14:textId="77777777" w:rsidR="0001475A" w:rsidRDefault="0001475A" w:rsidP="008155F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132" w:type="pct"/>
            <w:vMerge/>
            <w:vAlign w:val="center"/>
          </w:tcPr>
          <w:p w14:paraId="683A60DF" w14:textId="77777777" w:rsidR="0001475A" w:rsidRPr="00640DF8" w:rsidRDefault="0001475A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</w:p>
        </w:tc>
        <w:tc>
          <w:tcPr>
            <w:tcW w:w="576" w:type="pct"/>
            <w:vMerge/>
            <w:vAlign w:val="center"/>
          </w:tcPr>
          <w:p w14:paraId="22A34256" w14:textId="77777777" w:rsidR="0001475A" w:rsidRPr="00640DF8" w:rsidRDefault="0001475A" w:rsidP="008155FF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767" w:type="pct"/>
            <w:vAlign w:val="center"/>
          </w:tcPr>
          <w:p w14:paraId="6C34AE03" w14:textId="3E53000D" w:rsidR="0001475A" w:rsidRPr="00640DF8" w:rsidRDefault="00766F33" w:rsidP="008155FF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572-2</w:t>
            </w:r>
          </w:p>
        </w:tc>
        <w:tc>
          <w:tcPr>
            <w:tcW w:w="768" w:type="pct"/>
          </w:tcPr>
          <w:p w14:paraId="3C04A1F3" w14:textId="31E8BCF9" w:rsidR="0001475A" w:rsidRPr="00640DF8" w:rsidRDefault="00766F33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702-2</w:t>
            </w:r>
          </w:p>
        </w:tc>
        <w:tc>
          <w:tcPr>
            <w:tcW w:w="767" w:type="pct"/>
          </w:tcPr>
          <w:p w14:paraId="18C5C0AB" w14:textId="10447817" w:rsidR="0001475A" w:rsidRPr="00640DF8" w:rsidRDefault="00766F33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5237-2</w:t>
            </w:r>
          </w:p>
        </w:tc>
        <w:tc>
          <w:tcPr>
            <w:tcW w:w="726" w:type="pct"/>
            <w:vAlign w:val="center"/>
          </w:tcPr>
          <w:p w14:paraId="757D2E58" w14:textId="2B2B8AB6" w:rsidR="0001475A" w:rsidRPr="00640DF8" w:rsidRDefault="00766F33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3666-1</w:t>
            </w:r>
          </w:p>
        </w:tc>
      </w:tr>
      <w:tr w:rsidR="00665EB7" w14:paraId="76A0E227" w14:textId="77777777" w:rsidTr="7FC9C59E">
        <w:trPr>
          <w:trHeight w:val="399"/>
        </w:trPr>
        <w:tc>
          <w:tcPr>
            <w:tcW w:w="264" w:type="pct"/>
            <w:shd w:val="clear" w:color="auto" w:fill="auto"/>
          </w:tcPr>
          <w:p w14:paraId="36185F36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132" w:type="pct"/>
            <w:shd w:val="clear" w:color="auto" w:fill="auto"/>
          </w:tcPr>
          <w:p w14:paraId="6009659E" w14:textId="76520A07" w:rsidR="002E6029" w:rsidRPr="00640DF8" w:rsidRDefault="002E6029" w:rsidP="008B12D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Layered Architecture</w:t>
            </w:r>
          </w:p>
        </w:tc>
        <w:tc>
          <w:tcPr>
            <w:tcW w:w="576" w:type="pct"/>
            <w:shd w:val="clear" w:color="auto" w:fill="auto"/>
          </w:tcPr>
          <w:p w14:paraId="638C57C8" w14:textId="77777777" w:rsidR="002E6029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1A107763" w14:textId="16EC3AE3" w:rsidR="002E6029" w:rsidRPr="00640DF8" w:rsidRDefault="1DF01E88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 w:rsidRPr="2900F064"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412BF93D" w14:textId="48A667FC" w:rsidR="002E6029" w:rsidRPr="00640DF8" w:rsidRDefault="00766F33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1BE68331" w14:textId="2DBFBE22" w:rsidR="002E6029" w:rsidRPr="00640DF8" w:rsidRDefault="00766F33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04C0E1BE" w14:textId="40753E23" w:rsidR="002E6029" w:rsidRPr="00640DF8" w:rsidRDefault="00766F33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665EB7" w14:paraId="30D0469C" w14:textId="77777777" w:rsidTr="7FC9C59E">
        <w:trPr>
          <w:trHeight w:val="399"/>
        </w:trPr>
        <w:tc>
          <w:tcPr>
            <w:tcW w:w="264" w:type="pct"/>
            <w:shd w:val="clear" w:color="auto" w:fill="auto"/>
          </w:tcPr>
          <w:p w14:paraId="1510F1D9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132" w:type="pct"/>
            <w:shd w:val="clear" w:color="auto" w:fill="auto"/>
          </w:tcPr>
          <w:p w14:paraId="461AD917" w14:textId="5B94A931" w:rsidR="002E6029" w:rsidRPr="00D002DE" w:rsidRDefault="002E6029" w:rsidP="008B12DA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D002DE">
              <w:rPr>
                <w:rFonts w:ascii="Cambria" w:hAnsi="Cambria"/>
                <w:b/>
                <w:bCs/>
              </w:rPr>
              <w:t>Completeness</w:t>
            </w:r>
          </w:p>
        </w:tc>
        <w:tc>
          <w:tcPr>
            <w:tcW w:w="576" w:type="pct"/>
            <w:shd w:val="clear" w:color="auto" w:fill="auto"/>
          </w:tcPr>
          <w:p w14:paraId="0F07173B" w14:textId="77777777" w:rsidR="002E6029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1E12FE0A" w14:textId="4FE0C043" w:rsidR="002E6029" w:rsidRPr="00640DF8" w:rsidRDefault="787BFE65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 w:rsidRPr="2900F064"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1DD7A729" w14:textId="32F00BFC" w:rsidR="002E6029" w:rsidRPr="00640DF8" w:rsidRDefault="00766F33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3F592818" w14:textId="2FEDE589" w:rsidR="002E6029" w:rsidRPr="00640DF8" w:rsidRDefault="00766F33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59A883AC" w14:textId="6CDD8C45" w:rsidR="002E6029" w:rsidRPr="00640DF8" w:rsidRDefault="00766F33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665EB7" w14:paraId="13C3FEDD" w14:textId="77777777" w:rsidTr="7FC9C59E">
        <w:trPr>
          <w:trHeight w:val="399"/>
        </w:trPr>
        <w:tc>
          <w:tcPr>
            <w:tcW w:w="264" w:type="pct"/>
            <w:shd w:val="clear" w:color="auto" w:fill="auto"/>
          </w:tcPr>
          <w:p w14:paraId="4131A271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132" w:type="pct"/>
            <w:shd w:val="clear" w:color="auto" w:fill="auto"/>
          </w:tcPr>
          <w:p w14:paraId="2831A5BD" w14:textId="1CB2C22F" w:rsidR="002E6029" w:rsidRDefault="002E6029" w:rsidP="008B12D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SS</w:t>
            </w:r>
          </w:p>
        </w:tc>
        <w:tc>
          <w:tcPr>
            <w:tcW w:w="576" w:type="pct"/>
            <w:shd w:val="clear" w:color="auto" w:fill="auto"/>
          </w:tcPr>
          <w:p w14:paraId="13B01197" w14:textId="77777777" w:rsidR="002E6029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649F7DBC" w14:textId="72544A95" w:rsidR="002E6029" w:rsidRPr="00640DF8" w:rsidRDefault="2E7A6E88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 w:rsidRPr="2900F064"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7ABD63E3" w14:textId="3E08896E" w:rsidR="002E6029" w:rsidRPr="00640DF8" w:rsidRDefault="00766F33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47CC9A6A" w14:textId="548B81AD" w:rsidR="002E6029" w:rsidRPr="00640DF8" w:rsidRDefault="00766F33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55A771C2" w14:textId="0A5B1ED1" w:rsidR="002E6029" w:rsidRPr="00640DF8" w:rsidRDefault="00766F33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665EB7" w14:paraId="7F0F34F4" w14:textId="77777777" w:rsidTr="7FC9C59E">
        <w:trPr>
          <w:trHeight w:val="399"/>
        </w:trPr>
        <w:tc>
          <w:tcPr>
            <w:tcW w:w="264" w:type="pct"/>
            <w:shd w:val="clear" w:color="auto" w:fill="auto"/>
          </w:tcPr>
          <w:p w14:paraId="61152087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132" w:type="pct"/>
            <w:shd w:val="clear" w:color="auto" w:fill="auto"/>
          </w:tcPr>
          <w:p w14:paraId="028DB662" w14:textId="77777777" w:rsidR="002E6029" w:rsidRPr="00356DBF" w:rsidRDefault="002E6029" w:rsidP="008B12DA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356DBF">
              <w:rPr>
                <w:rFonts w:ascii="Cambria" w:hAnsi="Cambria"/>
                <w:b/>
                <w:bCs/>
              </w:rPr>
              <w:t>Validation (JS)</w:t>
            </w:r>
          </w:p>
        </w:tc>
        <w:tc>
          <w:tcPr>
            <w:tcW w:w="576" w:type="pct"/>
            <w:shd w:val="clear" w:color="auto" w:fill="auto"/>
          </w:tcPr>
          <w:p w14:paraId="119A9131" w14:textId="2359E457" w:rsidR="002E6029" w:rsidRPr="00640DF8" w:rsidRDefault="00065620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7" w:type="pct"/>
            <w:shd w:val="clear" w:color="auto" w:fill="auto"/>
          </w:tcPr>
          <w:p w14:paraId="71C0B222" w14:textId="5D83BBBC" w:rsidR="002E6029" w:rsidRPr="00640DF8" w:rsidRDefault="64C17DCE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 w:rsidRPr="2900F064">
              <w:rPr>
                <w:rFonts w:ascii="Cambria" w:hAnsi="Cambria"/>
              </w:rPr>
              <w:t>7</w:t>
            </w:r>
          </w:p>
        </w:tc>
        <w:tc>
          <w:tcPr>
            <w:tcW w:w="768" w:type="pct"/>
            <w:shd w:val="clear" w:color="auto" w:fill="auto"/>
          </w:tcPr>
          <w:p w14:paraId="031E2690" w14:textId="688D145B" w:rsidR="002E6029" w:rsidRPr="00640DF8" w:rsidRDefault="00766F33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7" w:type="pct"/>
            <w:shd w:val="clear" w:color="auto" w:fill="auto"/>
          </w:tcPr>
          <w:p w14:paraId="0D788A9C" w14:textId="79FE2E91" w:rsidR="002E6029" w:rsidRPr="00640DF8" w:rsidRDefault="00766F33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</w:t>
            </w:r>
          </w:p>
        </w:tc>
        <w:tc>
          <w:tcPr>
            <w:tcW w:w="726" w:type="pct"/>
            <w:shd w:val="clear" w:color="auto" w:fill="auto"/>
          </w:tcPr>
          <w:p w14:paraId="087EAF14" w14:textId="4F4F59C3" w:rsidR="002E6029" w:rsidRPr="00640DF8" w:rsidRDefault="006F10B2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</w:t>
            </w:r>
          </w:p>
        </w:tc>
      </w:tr>
      <w:tr w:rsidR="00665EB7" w14:paraId="7BCAC3F0" w14:textId="77777777" w:rsidTr="7FC9C59E">
        <w:trPr>
          <w:trHeight w:val="399"/>
        </w:trPr>
        <w:tc>
          <w:tcPr>
            <w:tcW w:w="264" w:type="pct"/>
            <w:shd w:val="clear" w:color="auto" w:fill="auto"/>
          </w:tcPr>
          <w:p w14:paraId="056F78AB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132" w:type="pct"/>
            <w:shd w:val="clear" w:color="auto" w:fill="auto"/>
          </w:tcPr>
          <w:p w14:paraId="2074EDB2" w14:textId="77777777" w:rsidR="002E6029" w:rsidRPr="008B0519" w:rsidRDefault="002E6029" w:rsidP="008B12DA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8B0519">
              <w:rPr>
                <w:rFonts w:ascii="Cambria" w:hAnsi="Cambria"/>
                <w:b/>
                <w:bCs/>
              </w:rPr>
              <w:t>Validation (PHP)</w:t>
            </w:r>
          </w:p>
        </w:tc>
        <w:tc>
          <w:tcPr>
            <w:tcW w:w="576" w:type="pct"/>
            <w:shd w:val="clear" w:color="auto" w:fill="auto"/>
          </w:tcPr>
          <w:p w14:paraId="40CF9AA2" w14:textId="1CD84EF6" w:rsidR="002E6029" w:rsidRPr="00640DF8" w:rsidRDefault="00525D7C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7" w:type="pct"/>
            <w:shd w:val="clear" w:color="auto" w:fill="auto"/>
          </w:tcPr>
          <w:p w14:paraId="776C11F0" w14:textId="36104B2B" w:rsidR="002E6029" w:rsidRPr="00640DF8" w:rsidRDefault="39F28134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 w:rsidRPr="2900F064">
              <w:rPr>
                <w:rFonts w:ascii="Cambria" w:hAnsi="Cambria"/>
              </w:rPr>
              <w:t>7</w:t>
            </w:r>
          </w:p>
        </w:tc>
        <w:tc>
          <w:tcPr>
            <w:tcW w:w="768" w:type="pct"/>
            <w:shd w:val="clear" w:color="auto" w:fill="auto"/>
          </w:tcPr>
          <w:p w14:paraId="1B4A5EEA" w14:textId="0752C745" w:rsidR="002E6029" w:rsidRPr="00640DF8" w:rsidRDefault="00766F33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7" w:type="pct"/>
            <w:shd w:val="clear" w:color="auto" w:fill="auto"/>
          </w:tcPr>
          <w:p w14:paraId="58F429C1" w14:textId="06FA9993" w:rsidR="002E6029" w:rsidRPr="00640DF8" w:rsidRDefault="00766F33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26" w:type="pct"/>
            <w:shd w:val="clear" w:color="auto" w:fill="auto"/>
          </w:tcPr>
          <w:p w14:paraId="07F92345" w14:textId="64B9F331" w:rsidR="002E6029" w:rsidRPr="00640DF8" w:rsidRDefault="00766F33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</w:tr>
      <w:tr w:rsidR="00665EB7" w14:paraId="40F19280" w14:textId="77777777" w:rsidTr="7FC9C59E">
        <w:trPr>
          <w:trHeight w:val="399"/>
        </w:trPr>
        <w:tc>
          <w:tcPr>
            <w:tcW w:w="264" w:type="pct"/>
            <w:shd w:val="clear" w:color="auto" w:fill="auto"/>
          </w:tcPr>
          <w:p w14:paraId="2CCBBF08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132" w:type="pct"/>
            <w:shd w:val="clear" w:color="auto" w:fill="auto"/>
          </w:tcPr>
          <w:p w14:paraId="1F6C5EAA" w14:textId="77777777" w:rsidR="002E6029" w:rsidRPr="00640DF8" w:rsidRDefault="002E6029" w:rsidP="008B12DA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Session</w:t>
            </w:r>
          </w:p>
        </w:tc>
        <w:tc>
          <w:tcPr>
            <w:tcW w:w="576" w:type="pct"/>
            <w:shd w:val="clear" w:color="auto" w:fill="auto"/>
          </w:tcPr>
          <w:p w14:paraId="1B78618C" w14:textId="7777777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7442FDC4" w14:textId="066E23FC" w:rsidR="002E6029" w:rsidRPr="00640DF8" w:rsidRDefault="013406D8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 w:rsidRPr="2900F064"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0AF95619" w14:textId="7F675153" w:rsidR="002E6029" w:rsidRPr="00640DF8" w:rsidRDefault="00766F33" w:rsidP="002F6FA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5CCBED5D" w14:textId="56E25A11" w:rsidR="002E6029" w:rsidRPr="00640DF8" w:rsidRDefault="00766F33" w:rsidP="002F6FA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490E341A" w14:textId="4CB392A4" w:rsidR="002E6029" w:rsidRPr="00640DF8" w:rsidRDefault="00766F33" w:rsidP="002F6FA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665EB7" w14:paraId="26DC3351" w14:textId="77777777" w:rsidTr="7FC9C59E">
        <w:trPr>
          <w:trHeight w:val="399"/>
        </w:trPr>
        <w:tc>
          <w:tcPr>
            <w:tcW w:w="264" w:type="pct"/>
            <w:shd w:val="clear" w:color="auto" w:fill="auto"/>
          </w:tcPr>
          <w:p w14:paraId="0E8E162A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132" w:type="pct"/>
            <w:shd w:val="clear" w:color="auto" w:fill="auto"/>
          </w:tcPr>
          <w:p w14:paraId="7BF4FEAE" w14:textId="77777777" w:rsidR="002E6029" w:rsidRPr="00640DF8" w:rsidRDefault="002E6029" w:rsidP="008B12DA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Cookie</w:t>
            </w:r>
          </w:p>
        </w:tc>
        <w:tc>
          <w:tcPr>
            <w:tcW w:w="576" w:type="pct"/>
            <w:shd w:val="clear" w:color="auto" w:fill="auto"/>
          </w:tcPr>
          <w:p w14:paraId="00DB469C" w14:textId="7777777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773089A3" w14:textId="54DC25AD" w:rsidR="002E6029" w:rsidRPr="00640DF8" w:rsidRDefault="00766F33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</w:t>
            </w:r>
          </w:p>
        </w:tc>
        <w:tc>
          <w:tcPr>
            <w:tcW w:w="768" w:type="pct"/>
            <w:shd w:val="clear" w:color="auto" w:fill="auto"/>
          </w:tcPr>
          <w:p w14:paraId="4046CD38" w14:textId="39A7D6D6" w:rsidR="002E6029" w:rsidRPr="00640DF8" w:rsidRDefault="00766F33" w:rsidP="002F6FA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</w:t>
            </w:r>
          </w:p>
        </w:tc>
        <w:tc>
          <w:tcPr>
            <w:tcW w:w="767" w:type="pct"/>
            <w:shd w:val="clear" w:color="auto" w:fill="auto"/>
          </w:tcPr>
          <w:p w14:paraId="2DB7442C" w14:textId="44A62AD2" w:rsidR="002E6029" w:rsidRPr="00640DF8" w:rsidRDefault="00766F33" w:rsidP="002F6FA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</w:t>
            </w:r>
          </w:p>
        </w:tc>
        <w:tc>
          <w:tcPr>
            <w:tcW w:w="726" w:type="pct"/>
            <w:shd w:val="clear" w:color="auto" w:fill="auto"/>
          </w:tcPr>
          <w:p w14:paraId="1C1D308C" w14:textId="200D7060" w:rsidR="002E6029" w:rsidRPr="00640DF8" w:rsidRDefault="00766F33" w:rsidP="002F6FA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</w:t>
            </w:r>
          </w:p>
        </w:tc>
      </w:tr>
      <w:tr w:rsidR="00665EB7" w14:paraId="395809E5" w14:textId="77777777" w:rsidTr="7FC9C59E">
        <w:trPr>
          <w:trHeight w:val="399"/>
        </w:trPr>
        <w:tc>
          <w:tcPr>
            <w:tcW w:w="264" w:type="pct"/>
            <w:shd w:val="clear" w:color="auto" w:fill="auto"/>
          </w:tcPr>
          <w:p w14:paraId="68A976B3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132" w:type="pct"/>
            <w:shd w:val="clear" w:color="auto" w:fill="auto"/>
          </w:tcPr>
          <w:p w14:paraId="483BADC8" w14:textId="77777777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AJAX</w:t>
            </w:r>
          </w:p>
        </w:tc>
        <w:tc>
          <w:tcPr>
            <w:tcW w:w="576" w:type="pct"/>
            <w:shd w:val="clear" w:color="auto" w:fill="auto"/>
          </w:tcPr>
          <w:p w14:paraId="3486BC0E" w14:textId="7777777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2FE93C3B" w14:textId="1780F7D0" w:rsidR="002E6029" w:rsidRPr="00640DF8" w:rsidRDefault="3B2FF0F0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 w:rsidRPr="2900F064"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4B50BC54" w14:textId="76E9A8FB" w:rsidR="002E6029" w:rsidRPr="00640DF8" w:rsidRDefault="00766F33" w:rsidP="002F6FA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42711D72" w14:textId="35C5A2AA" w:rsidR="002E6029" w:rsidRPr="00640DF8" w:rsidRDefault="00766F33" w:rsidP="002F6FA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21B8606D" w14:textId="3E9CE1B3" w:rsidR="002E6029" w:rsidRPr="00640DF8" w:rsidRDefault="00766F33" w:rsidP="002F6FA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665EB7" w14:paraId="2261ECE8" w14:textId="77777777" w:rsidTr="7FC9C59E">
        <w:trPr>
          <w:trHeight w:val="399"/>
        </w:trPr>
        <w:tc>
          <w:tcPr>
            <w:tcW w:w="264" w:type="pct"/>
            <w:shd w:val="clear" w:color="auto" w:fill="auto"/>
          </w:tcPr>
          <w:p w14:paraId="018056EF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132" w:type="pct"/>
            <w:shd w:val="clear" w:color="auto" w:fill="auto"/>
          </w:tcPr>
          <w:p w14:paraId="3393BFE7" w14:textId="20AC4FBA" w:rsidR="002E6029" w:rsidRPr="002A03D2" w:rsidRDefault="002E6029" w:rsidP="002F6FA4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2A03D2">
              <w:rPr>
                <w:rFonts w:ascii="Cambria" w:hAnsi="Cambria"/>
                <w:b/>
                <w:bCs/>
              </w:rPr>
              <w:t>Number of Completed Features</w:t>
            </w:r>
          </w:p>
        </w:tc>
        <w:tc>
          <w:tcPr>
            <w:tcW w:w="576" w:type="pct"/>
            <w:shd w:val="clear" w:color="auto" w:fill="auto"/>
          </w:tcPr>
          <w:p w14:paraId="4635D9C9" w14:textId="1118054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  <w:r w:rsidR="00CF5FBE">
              <w:rPr>
                <w:rFonts w:ascii="Cambria" w:hAnsi="Cambria"/>
              </w:rPr>
              <w:t>6</w:t>
            </w:r>
          </w:p>
        </w:tc>
        <w:tc>
          <w:tcPr>
            <w:tcW w:w="767" w:type="pct"/>
            <w:shd w:val="clear" w:color="auto" w:fill="auto"/>
          </w:tcPr>
          <w:p w14:paraId="1AF0C355" w14:textId="07260E6C" w:rsidR="002E6029" w:rsidRPr="00640DF8" w:rsidRDefault="00766F33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0</w:t>
            </w:r>
          </w:p>
        </w:tc>
        <w:tc>
          <w:tcPr>
            <w:tcW w:w="768" w:type="pct"/>
            <w:shd w:val="clear" w:color="auto" w:fill="auto"/>
          </w:tcPr>
          <w:p w14:paraId="3C69B23F" w14:textId="327564E3" w:rsidR="002E6029" w:rsidRPr="00640DF8" w:rsidRDefault="00766F33" w:rsidP="002F6FA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0</w:t>
            </w:r>
          </w:p>
        </w:tc>
        <w:tc>
          <w:tcPr>
            <w:tcW w:w="767" w:type="pct"/>
            <w:shd w:val="clear" w:color="auto" w:fill="auto"/>
          </w:tcPr>
          <w:p w14:paraId="355036CE" w14:textId="274D7693" w:rsidR="002E6029" w:rsidRPr="00640DF8" w:rsidRDefault="00766F33" w:rsidP="002F6FA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26" w:type="pct"/>
            <w:shd w:val="clear" w:color="auto" w:fill="auto"/>
          </w:tcPr>
          <w:p w14:paraId="218264CE" w14:textId="20649FB3" w:rsidR="002E6029" w:rsidRPr="00640DF8" w:rsidRDefault="006F10B2" w:rsidP="002F6FA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9C686E" w14:paraId="493593A6" w14:textId="77777777" w:rsidTr="7FC9C59E">
        <w:trPr>
          <w:trHeight w:val="399"/>
        </w:trPr>
        <w:tc>
          <w:tcPr>
            <w:tcW w:w="264" w:type="pct"/>
            <w:shd w:val="clear" w:color="auto" w:fill="auto"/>
          </w:tcPr>
          <w:p w14:paraId="21CA515B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132" w:type="pct"/>
            <w:shd w:val="clear" w:color="auto" w:fill="auto"/>
          </w:tcPr>
          <w:p w14:paraId="699FD810" w14:textId="7777777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XML/JSON</w:t>
            </w:r>
          </w:p>
        </w:tc>
        <w:tc>
          <w:tcPr>
            <w:tcW w:w="576" w:type="pct"/>
            <w:shd w:val="clear" w:color="auto" w:fill="auto"/>
          </w:tcPr>
          <w:p w14:paraId="3430CD02" w14:textId="6D7AFAB4" w:rsidR="002E6029" w:rsidRPr="00640DF8" w:rsidRDefault="00160DB7" w:rsidP="00DF333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</w:t>
            </w:r>
            <w:r w:rsidR="00E041C7">
              <w:rPr>
                <w:rFonts w:ascii="Cambria" w:hAnsi="Cambria"/>
              </w:rPr>
              <w:t>B</w:t>
            </w:r>
            <w:r>
              <w:rPr>
                <w:rFonts w:ascii="Cambria" w:hAnsi="Cambria"/>
              </w:rPr>
              <w:t>onus]</w:t>
            </w:r>
          </w:p>
        </w:tc>
        <w:tc>
          <w:tcPr>
            <w:tcW w:w="767" w:type="pct"/>
            <w:shd w:val="clear" w:color="auto" w:fill="auto"/>
          </w:tcPr>
          <w:p w14:paraId="4F358E7B" w14:textId="14B39FB5" w:rsidR="002E6029" w:rsidRPr="00640DF8" w:rsidRDefault="002E6029" w:rsidP="00DF333F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  <w:shd w:val="clear" w:color="auto" w:fill="auto"/>
          </w:tcPr>
          <w:p w14:paraId="066AD7D5" w14:textId="7777777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  <w:shd w:val="clear" w:color="auto" w:fill="auto"/>
          </w:tcPr>
          <w:p w14:paraId="547EC489" w14:textId="7777777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 w14:paraId="54A7ECD5" w14:textId="6153520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</w:tr>
      <w:tr w:rsidR="009C686E" w14:paraId="5312CCB6" w14:textId="77777777" w:rsidTr="7FC9C59E">
        <w:trPr>
          <w:trHeight w:val="399"/>
        </w:trPr>
        <w:tc>
          <w:tcPr>
            <w:tcW w:w="264" w:type="pct"/>
          </w:tcPr>
          <w:p w14:paraId="276E3334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132" w:type="pct"/>
          </w:tcPr>
          <w:p w14:paraId="49AF1AF2" w14:textId="56646596" w:rsidR="002E6029" w:rsidRDefault="002E6029" w:rsidP="00DF333F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UI/UX</w:t>
            </w:r>
          </w:p>
        </w:tc>
        <w:tc>
          <w:tcPr>
            <w:tcW w:w="576" w:type="pct"/>
          </w:tcPr>
          <w:p w14:paraId="5DA99393" w14:textId="6E9B7E3F" w:rsidR="002E6029" w:rsidRPr="00640DF8" w:rsidRDefault="00E041C7" w:rsidP="00DF333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Bonus]</w:t>
            </w:r>
          </w:p>
        </w:tc>
        <w:tc>
          <w:tcPr>
            <w:tcW w:w="767" w:type="pct"/>
          </w:tcPr>
          <w:p w14:paraId="4D8F4A30" w14:textId="371FA5C4" w:rsidR="002E6029" w:rsidRPr="00640DF8" w:rsidRDefault="002E6029" w:rsidP="00DF333F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</w:tcPr>
          <w:p w14:paraId="6E3E0F2D" w14:textId="7777777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</w:tcPr>
          <w:p w14:paraId="18A0A869" w14:textId="7777777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</w:tcPr>
          <w:p w14:paraId="0D1E00D6" w14:textId="1E46AE7D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</w:tr>
      <w:tr w:rsidR="007E6539" w14:paraId="36832067" w14:textId="77777777" w:rsidTr="7FC9C59E">
        <w:trPr>
          <w:trHeight w:val="399"/>
        </w:trPr>
        <w:tc>
          <w:tcPr>
            <w:tcW w:w="1396" w:type="pct"/>
            <w:gridSpan w:val="2"/>
          </w:tcPr>
          <w:p w14:paraId="002543DC" w14:textId="77777777" w:rsidR="002E6029" w:rsidRPr="008155FF" w:rsidRDefault="002E6029" w:rsidP="00D075A7">
            <w:pPr>
              <w:spacing w:before="120" w:after="120"/>
              <w:jc w:val="right"/>
              <w:rPr>
                <w:rFonts w:ascii="Cambria" w:hAnsi="Cambria"/>
                <w:b/>
                <w:bCs/>
              </w:rPr>
            </w:pPr>
            <w:r w:rsidRPr="008155FF">
              <w:rPr>
                <w:rFonts w:ascii="Cambria" w:hAnsi="Cambria"/>
                <w:b/>
                <w:bCs/>
              </w:rPr>
              <w:t>TOTAL</w:t>
            </w:r>
          </w:p>
        </w:tc>
        <w:tc>
          <w:tcPr>
            <w:tcW w:w="576" w:type="pct"/>
          </w:tcPr>
          <w:p w14:paraId="30A908EB" w14:textId="77777777" w:rsidR="002E6029" w:rsidRPr="00E221FF" w:rsidRDefault="002E6029" w:rsidP="00D075A7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60</w:t>
            </w:r>
          </w:p>
        </w:tc>
        <w:tc>
          <w:tcPr>
            <w:tcW w:w="767" w:type="pct"/>
          </w:tcPr>
          <w:p w14:paraId="5FC7E97A" w14:textId="7A48426E" w:rsidR="002E6029" w:rsidRPr="00640DF8" w:rsidRDefault="002E6029" w:rsidP="00D075A7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</w:tcPr>
          <w:p w14:paraId="6D40E325" w14:textId="77777777" w:rsidR="002E6029" w:rsidRPr="00640DF8" w:rsidRDefault="002E6029" w:rsidP="00D075A7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</w:tcPr>
          <w:p w14:paraId="78FC0AF6" w14:textId="77777777" w:rsidR="002E6029" w:rsidRPr="00640DF8" w:rsidRDefault="002E6029" w:rsidP="00D075A7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</w:tcPr>
          <w:p w14:paraId="1354C7D6" w14:textId="6669840E" w:rsidR="002E6029" w:rsidRPr="00640DF8" w:rsidRDefault="002E6029" w:rsidP="00D075A7">
            <w:pPr>
              <w:spacing w:before="120" w:after="120"/>
              <w:rPr>
                <w:rFonts w:ascii="Cambria" w:hAnsi="Cambria"/>
              </w:rPr>
            </w:pPr>
          </w:p>
        </w:tc>
      </w:tr>
    </w:tbl>
    <w:p w14:paraId="2DEBB164" w14:textId="6300D2CF" w:rsidR="00420FC5" w:rsidRDefault="00420FC5" w:rsidP="00C81527">
      <w:pPr>
        <w:rPr>
          <w:rFonts w:ascii="Cambria" w:hAnsi="Cambria"/>
        </w:rPr>
      </w:pPr>
    </w:p>
    <w:p w14:paraId="31A4492F" w14:textId="06985ED4" w:rsidR="005B47B0" w:rsidRDefault="005B47B0" w:rsidP="00C81527">
      <w:pPr>
        <w:rPr>
          <w:rFonts w:ascii="Cambria" w:hAnsi="Cambria"/>
        </w:rPr>
      </w:pPr>
    </w:p>
    <w:p w14:paraId="620B6662" w14:textId="77777777" w:rsidR="008867BA" w:rsidRDefault="008867BA" w:rsidP="008867BA">
      <w:pPr>
        <w:rPr>
          <w:rFonts w:ascii="Cambria" w:hAnsi="Cambria"/>
        </w:rPr>
      </w:pPr>
      <w:r>
        <w:rPr>
          <w:rFonts w:ascii="Cambria" w:hAnsi="Cambria"/>
          <w:b/>
        </w:rPr>
        <w:lastRenderedPageBreak/>
        <w:t>Evaluation: [VIVA]</w:t>
      </w:r>
    </w:p>
    <w:tbl>
      <w:tblPr>
        <w:tblStyle w:val="TableGrid"/>
        <w:tblW w:w="5508" w:type="pct"/>
        <w:tblLayout w:type="fixed"/>
        <w:tblLook w:val="04A0" w:firstRow="1" w:lastRow="0" w:firstColumn="1" w:lastColumn="0" w:noHBand="0" w:noVBand="1"/>
      </w:tblPr>
      <w:tblGrid>
        <w:gridCol w:w="318"/>
        <w:gridCol w:w="1928"/>
        <w:gridCol w:w="1079"/>
        <w:gridCol w:w="1675"/>
        <w:gridCol w:w="1767"/>
        <w:gridCol w:w="1852"/>
        <w:gridCol w:w="1681"/>
      </w:tblGrid>
      <w:tr w:rsidR="008867BA" w14:paraId="04BE7F1F" w14:textId="77777777" w:rsidTr="00B515A8">
        <w:trPr>
          <w:trHeight w:val="393"/>
        </w:trPr>
        <w:tc>
          <w:tcPr>
            <w:tcW w:w="154" w:type="pct"/>
            <w:vAlign w:val="center"/>
          </w:tcPr>
          <w:p w14:paraId="6A63BACE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vAlign w:val="center"/>
          </w:tcPr>
          <w:p w14:paraId="0F025EAF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CRITERIA</w:t>
            </w:r>
          </w:p>
        </w:tc>
        <w:tc>
          <w:tcPr>
            <w:tcW w:w="524" w:type="pct"/>
            <w:vAlign w:val="center"/>
          </w:tcPr>
          <w:p w14:paraId="68F71DFD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WEIGHT</w:t>
            </w:r>
          </w:p>
        </w:tc>
        <w:tc>
          <w:tcPr>
            <w:tcW w:w="3386" w:type="pct"/>
            <w:gridSpan w:val="4"/>
            <w:vAlign w:val="center"/>
          </w:tcPr>
          <w:p w14:paraId="6B465883" w14:textId="7A7C8375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GROUP MEMBERS</w:t>
            </w:r>
            <w:r w:rsidR="0006265B">
              <w:rPr>
                <w:rFonts w:ascii="Cambria" w:hAnsi="Cambria"/>
                <w:b/>
                <w:bCs/>
              </w:rPr>
              <w:t xml:space="preserve"> ID</w:t>
            </w:r>
          </w:p>
        </w:tc>
      </w:tr>
      <w:tr w:rsidR="00DD0C14" w14:paraId="496708FD" w14:textId="77777777" w:rsidTr="008115B2">
        <w:trPr>
          <w:trHeight w:val="393"/>
        </w:trPr>
        <w:tc>
          <w:tcPr>
            <w:tcW w:w="1614" w:type="pct"/>
            <w:gridSpan w:val="3"/>
            <w:vAlign w:val="center"/>
          </w:tcPr>
          <w:p w14:paraId="1B1F8089" w14:textId="50F8ECB3" w:rsidR="00DD0C14" w:rsidRPr="005B1D89" w:rsidRDefault="00DD0C14" w:rsidP="00DD0C14">
            <w:pPr>
              <w:spacing w:before="120" w:after="120"/>
              <w:jc w:val="right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813" w:type="pct"/>
            <w:vAlign w:val="center"/>
          </w:tcPr>
          <w:p w14:paraId="2292CB0F" w14:textId="36C5309E" w:rsidR="00DD0C14" w:rsidRPr="00640DF8" w:rsidRDefault="00DD0C14" w:rsidP="00DD0C14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572-2</w:t>
            </w:r>
          </w:p>
        </w:tc>
        <w:tc>
          <w:tcPr>
            <w:tcW w:w="858" w:type="pct"/>
          </w:tcPr>
          <w:p w14:paraId="7484B645" w14:textId="08A4F66F" w:rsidR="00DD0C14" w:rsidRPr="00640DF8" w:rsidRDefault="00DD0C14" w:rsidP="00DD0C14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702-2</w:t>
            </w:r>
          </w:p>
        </w:tc>
        <w:tc>
          <w:tcPr>
            <w:tcW w:w="899" w:type="pct"/>
          </w:tcPr>
          <w:p w14:paraId="22515B45" w14:textId="1E935690" w:rsidR="00DD0C14" w:rsidRPr="00640DF8" w:rsidRDefault="00DD0C14" w:rsidP="00DD0C14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5237-2</w:t>
            </w:r>
          </w:p>
        </w:tc>
        <w:tc>
          <w:tcPr>
            <w:tcW w:w="816" w:type="pct"/>
            <w:vAlign w:val="center"/>
          </w:tcPr>
          <w:p w14:paraId="2627369E" w14:textId="79125738" w:rsidR="00DD0C14" w:rsidRPr="00640DF8" w:rsidRDefault="00DD0C14" w:rsidP="00DD0C14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3666-1</w:t>
            </w:r>
          </w:p>
        </w:tc>
      </w:tr>
      <w:tr w:rsidR="00DD0C14" w14:paraId="13BB3E02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10D0B797" w14:textId="77777777" w:rsidR="00DD0C14" w:rsidRPr="00640DF8" w:rsidRDefault="00DD0C14" w:rsidP="00DD0C14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321FE1FD" w14:textId="77777777" w:rsidR="00DD0C14" w:rsidRPr="00640DF8" w:rsidRDefault="00DD0C14" w:rsidP="00DD0C1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HTML/XML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0C2D815A" w14:textId="77777777" w:rsidR="00DD0C14" w:rsidRDefault="00DD0C14" w:rsidP="00DD0C14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48C81663" w14:textId="77777777" w:rsidR="00DD0C14" w:rsidRPr="00640DF8" w:rsidRDefault="00DD0C14" w:rsidP="00DD0C14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3F0FB2C0" w14:textId="77777777" w:rsidR="00DD0C14" w:rsidRPr="00640DF8" w:rsidRDefault="00DD0C14" w:rsidP="00DD0C14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584940F9" w14:textId="77777777" w:rsidR="00DD0C14" w:rsidRPr="00640DF8" w:rsidRDefault="00DD0C14" w:rsidP="00DD0C14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0D4E6667" w14:textId="77777777" w:rsidR="00DD0C14" w:rsidRPr="00640DF8" w:rsidRDefault="00DD0C14" w:rsidP="00DD0C14">
            <w:pPr>
              <w:spacing w:before="120" w:after="120"/>
              <w:rPr>
                <w:rFonts w:ascii="Cambria" w:hAnsi="Cambria"/>
              </w:rPr>
            </w:pPr>
          </w:p>
        </w:tc>
      </w:tr>
      <w:tr w:rsidR="00DD0C14" w14:paraId="2A23D311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11469C3C" w14:textId="77777777" w:rsidR="00DD0C14" w:rsidRPr="00640DF8" w:rsidRDefault="00DD0C14" w:rsidP="00DD0C14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5CE4648A" w14:textId="77777777" w:rsidR="00DD0C14" w:rsidRDefault="00DD0C14" w:rsidP="00DD0C1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JavaScript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40F1EB8F" w14:textId="12DC4CA2" w:rsidR="00DD0C14" w:rsidRDefault="00DD0C14" w:rsidP="00DD0C14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1BE6963B" w14:textId="77777777" w:rsidR="00DD0C14" w:rsidRPr="00640DF8" w:rsidRDefault="00DD0C14" w:rsidP="00DD0C14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781E21A2" w14:textId="77777777" w:rsidR="00DD0C14" w:rsidRPr="00640DF8" w:rsidRDefault="00DD0C14" w:rsidP="00DD0C14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36FD39A4" w14:textId="77777777" w:rsidR="00DD0C14" w:rsidRPr="00640DF8" w:rsidRDefault="00DD0C14" w:rsidP="00DD0C14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2B9910BC" w14:textId="77777777" w:rsidR="00DD0C14" w:rsidRPr="00640DF8" w:rsidRDefault="00DD0C14" w:rsidP="00DD0C14">
            <w:pPr>
              <w:spacing w:before="120" w:after="120"/>
              <w:rPr>
                <w:rFonts w:ascii="Cambria" w:hAnsi="Cambria"/>
              </w:rPr>
            </w:pPr>
          </w:p>
        </w:tc>
      </w:tr>
      <w:tr w:rsidR="00DD0C14" w14:paraId="754566E8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3B64F3B1" w14:textId="77777777" w:rsidR="00DD0C14" w:rsidRPr="00640DF8" w:rsidRDefault="00DD0C14" w:rsidP="00DD0C14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2AE58FD7" w14:textId="77777777" w:rsidR="00DD0C14" w:rsidRDefault="00DD0C14" w:rsidP="00DD0C1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PHP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43CBE9F8" w14:textId="5310F702" w:rsidR="00DD0C14" w:rsidRDefault="00DD0C14" w:rsidP="00DD0C14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00DBB826" w14:textId="77777777" w:rsidR="00DD0C14" w:rsidRPr="00640DF8" w:rsidRDefault="00DD0C14" w:rsidP="00DD0C14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0834303F" w14:textId="77777777" w:rsidR="00DD0C14" w:rsidRPr="00640DF8" w:rsidRDefault="00DD0C14" w:rsidP="00DD0C14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552B9B55" w14:textId="77777777" w:rsidR="00DD0C14" w:rsidRPr="00640DF8" w:rsidRDefault="00DD0C14" w:rsidP="00DD0C14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04F2E4EF" w14:textId="77777777" w:rsidR="00DD0C14" w:rsidRPr="00640DF8" w:rsidRDefault="00DD0C14" w:rsidP="00DD0C14">
            <w:pPr>
              <w:spacing w:before="120" w:after="120"/>
              <w:rPr>
                <w:rFonts w:ascii="Cambria" w:hAnsi="Cambria"/>
              </w:rPr>
            </w:pPr>
          </w:p>
        </w:tc>
      </w:tr>
      <w:tr w:rsidR="00DD0C14" w14:paraId="3A482D3C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0289DA6E" w14:textId="77777777" w:rsidR="00DD0C14" w:rsidRPr="00640DF8" w:rsidRDefault="00DD0C14" w:rsidP="00DD0C14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7D8D6315" w14:textId="77777777" w:rsidR="00DD0C14" w:rsidRPr="00640DF8" w:rsidRDefault="00DD0C14" w:rsidP="00DD0C1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SS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341F1484" w14:textId="77777777" w:rsidR="00DD0C14" w:rsidRPr="00640DF8" w:rsidRDefault="00DD0C14" w:rsidP="00DD0C14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2762EE7C" w14:textId="77777777" w:rsidR="00DD0C14" w:rsidRPr="00640DF8" w:rsidRDefault="00DD0C14" w:rsidP="00DD0C14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1963DF6B" w14:textId="77777777" w:rsidR="00DD0C14" w:rsidRPr="00640DF8" w:rsidRDefault="00DD0C14" w:rsidP="00DD0C14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277ED394" w14:textId="77777777" w:rsidR="00DD0C14" w:rsidRPr="00640DF8" w:rsidRDefault="00DD0C14" w:rsidP="00DD0C14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4787A816" w14:textId="77777777" w:rsidR="00DD0C14" w:rsidRPr="00640DF8" w:rsidRDefault="00DD0C14" w:rsidP="00DD0C14">
            <w:pPr>
              <w:spacing w:before="120" w:after="120"/>
              <w:rPr>
                <w:rFonts w:ascii="Cambria" w:hAnsi="Cambria"/>
              </w:rPr>
            </w:pPr>
          </w:p>
        </w:tc>
      </w:tr>
      <w:tr w:rsidR="00DD0C14" w14:paraId="3BA763E8" w14:textId="77777777" w:rsidTr="00B515A8">
        <w:trPr>
          <w:trHeight w:val="393"/>
        </w:trPr>
        <w:tc>
          <w:tcPr>
            <w:tcW w:w="154" w:type="pct"/>
            <w:shd w:val="clear" w:color="auto" w:fill="auto"/>
          </w:tcPr>
          <w:p w14:paraId="7DFC1715" w14:textId="77777777" w:rsidR="00DD0C14" w:rsidRPr="00640DF8" w:rsidRDefault="00DD0C14" w:rsidP="00DD0C14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auto"/>
          </w:tcPr>
          <w:p w14:paraId="4B0E7AFD" w14:textId="22989995" w:rsidR="00DD0C14" w:rsidRPr="00640DF8" w:rsidRDefault="00DD0C14" w:rsidP="00DD0C1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>Promptness</w:t>
            </w:r>
          </w:p>
        </w:tc>
        <w:tc>
          <w:tcPr>
            <w:tcW w:w="524" w:type="pct"/>
            <w:shd w:val="clear" w:color="auto" w:fill="auto"/>
          </w:tcPr>
          <w:p w14:paraId="05910738" w14:textId="4CD4BFE6" w:rsidR="00DD0C14" w:rsidRPr="00640DF8" w:rsidRDefault="00DD0C14" w:rsidP="00DD0C14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auto"/>
          </w:tcPr>
          <w:p w14:paraId="27CE9183" w14:textId="77777777" w:rsidR="00DD0C14" w:rsidRPr="00640DF8" w:rsidRDefault="00DD0C14" w:rsidP="00DD0C14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auto"/>
          </w:tcPr>
          <w:p w14:paraId="3AB121D6" w14:textId="77777777" w:rsidR="00DD0C14" w:rsidRPr="00640DF8" w:rsidRDefault="00DD0C14" w:rsidP="00DD0C14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386BE104" w14:textId="77777777" w:rsidR="00DD0C14" w:rsidRPr="00640DF8" w:rsidRDefault="00DD0C14" w:rsidP="00DD0C14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1DA41ADD" w14:textId="77777777" w:rsidR="00DD0C14" w:rsidRPr="00640DF8" w:rsidRDefault="00DD0C14" w:rsidP="00DD0C14">
            <w:pPr>
              <w:spacing w:before="120" w:after="120"/>
              <w:rPr>
                <w:rFonts w:ascii="Cambria" w:hAnsi="Cambria"/>
              </w:rPr>
            </w:pPr>
          </w:p>
        </w:tc>
      </w:tr>
      <w:tr w:rsidR="00DD0C14" w14:paraId="7F13A2FC" w14:textId="77777777" w:rsidTr="00B515A8">
        <w:trPr>
          <w:trHeight w:val="393"/>
        </w:trPr>
        <w:tc>
          <w:tcPr>
            <w:tcW w:w="154" w:type="pct"/>
            <w:shd w:val="clear" w:color="auto" w:fill="auto"/>
          </w:tcPr>
          <w:p w14:paraId="195DA2AC" w14:textId="77777777" w:rsidR="00DD0C14" w:rsidRPr="00640DF8" w:rsidRDefault="00DD0C14" w:rsidP="00DD0C14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auto"/>
          </w:tcPr>
          <w:p w14:paraId="3836674B" w14:textId="353FA2FF" w:rsidR="00DD0C14" w:rsidRDefault="00DD0C14" w:rsidP="00DD0C14">
            <w:pPr>
              <w:spacing w:before="120" w:after="120"/>
              <w:rPr>
                <w:rFonts w:ascii="Cambria" w:hAnsi="Cambria"/>
                <w:b/>
              </w:rPr>
            </w:pPr>
            <w:r w:rsidRPr="00B515A8">
              <w:rPr>
                <w:rFonts w:ascii="Cambria" w:hAnsi="Cambria"/>
                <w:b/>
              </w:rPr>
              <w:t>Concept Understanding</w:t>
            </w:r>
          </w:p>
        </w:tc>
        <w:tc>
          <w:tcPr>
            <w:tcW w:w="524" w:type="pct"/>
            <w:shd w:val="clear" w:color="auto" w:fill="auto"/>
          </w:tcPr>
          <w:p w14:paraId="1A2574AD" w14:textId="18D2C16F" w:rsidR="00DD0C14" w:rsidRPr="002D2F9F" w:rsidRDefault="00DD0C14" w:rsidP="00DD0C14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auto"/>
          </w:tcPr>
          <w:p w14:paraId="29F9CED1" w14:textId="77777777" w:rsidR="00DD0C14" w:rsidRPr="00640DF8" w:rsidRDefault="00DD0C14" w:rsidP="00DD0C14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auto"/>
          </w:tcPr>
          <w:p w14:paraId="6F7FE3B7" w14:textId="77777777" w:rsidR="00DD0C14" w:rsidRPr="00640DF8" w:rsidRDefault="00DD0C14" w:rsidP="00DD0C14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184FE1BD" w14:textId="77777777" w:rsidR="00DD0C14" w:rsidRPr="00640DF8" w:rsidRDefault="00DD0C14" w:rsidP="00DD0C14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4B93C5AF" w14:textId="77777777" w:rsidR="00DD0C14" w:rsidRPr="00640DF8" w:rsidRDefault="00DD0C14" w:rsidP="00DD0C14">
            <w:pPr>
              <w:spacing w:before="120" w:after="120"/>
              <w:rPr>
                <w:rFonts w:ascii="Cambria" w:hAnsi="Cambria"/>
              </w:rPr>
            </w:pPr>
          </w:p>
        </w:tc>
      </w:tr>
      <w:tr w:rsidR="00DD0C14" w14:paraId="4256B16A" w14:textId="77777777" w:rsidTr="00B515A8">
        <w:trPr>
          <w:trHeight w:val="393"/>
        </w:trPr>
        <w:tc>
          <w:tcPr>
            <w:tcW w:w="1090" w:type="pct"/>
            <w:gridSpan w:val="2"/>
          </w:tcPr>
          <w:p w14:paraId="1FB08A08" w14:textId="77777777" w:rsidR="00DD0C14" w:rsidRPr="008155FF" w:rsidRDefault="00DD0C14" w:rsidP="00DD0C14">
            <w:pPr>
              <w:spacing w:before="120" w:after="120"/>
              <w:jc w:val="right"/>
              <w:rPr>
                <w:rFonts w:ascii="Cambria" w:hAnsi="Cambria"/>
                <w:b/>
                <w:bCs/>
              </w:rPr>
            </w:pPr>
            <w:r w:rsidRPr="008155FF">
              <w:rPr>
                <w:rFonts w:ascii="Cambria" w:hAnsi="Cambria"/>
                <w:b/>
                <w:bCs/>
              </w:rPr>
              <w:t>TOTAL</w:t>
            </w:r>
          </w:p>
        </w:tc>
        <w:tc>
          <w:tcPr>
            <w:tcW w:w="524" w:type="pct"/>
          </w:tcPr>
          <w:p w14:paraId="52AC2B13" w14:textId="15388F49" w:rsidR="00DD0C14" w:rsidRPr="00E221FF" w:rsidRDefault="00DD0C14" w:rsidP="00DD0C14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30</w:t>
            </w:r>
          </w:p>
        </w:tc>
        <w:tc>
          <w:tcPr>
            <w:tcW w:w="813" w:type="pct"/>
          </w:tcPr>
          <w:p w14:paraId="31FD4D66" w14:textId="77777777" w:rsidR="00DD0C14" w:rsidRPr="00640DF8" w:rsidRDefault="00DD0C14" w:rsidP="00DD0C14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</w:tcPr>
          <w:p w14:paraId="5D8EFF32" w14:textId="77777777" w:rsidR="00DD0C14" w:rsidRPr="00640DF8" w:rsidRDefault="00DD0C14" w:rsidP="00DD0C14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51E10365" w14:textId="77777777" w:rsidR="00DD0C14" w:rsidRPr="00640DF8" w:rsidRDefault="00DD0C14" w:rsidP="00DD0C14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404C188D" w14:textId="77777777" w:rsidR="00DD0C14" w:rsidRPr="00640DF8" w:rsidRDefault="00DD0C14" w:rsidP="00DD0C14">
            <w:pPr>
              <w:spacing w:before="120" w:after="120"/>
              <w:rPr>
                <w:rFonts w:ascii="Cambria" w:hAnsi="Cambria"/>
              </w:rPr>
            </w:pPr>
          </w:p>
        </w:tc>
      </w:tr>
    </w:tbl>
    <w:p w14:paraId="12E10155" w14:textId="77777777" w:rsidR="008867BA" w:rsidRDefault="008867BA" w:rsidP="008867BA">
      <w:pPr>
        <w:rPr>
          <w:rFonts w:ascii="Cambria" w:hAnsi="Cambria"/>
          <w:b/>
          <w:bCs/>
        </w:rPr>
      </w:pPr>
    </w:p>
    <w:p w14:paraId="1E7A9AD2" w14:textId="77777777" w:rsidR="005B47B0" w:rsidRDefault="005B47B0" w:rsidP="00C81527">
      <w:pPr>
        <w:rPr>
          <w:rFonts w:ascii="Cambria" w:hAnsi="Cambria"/>
        </w:rPr>
      </w:pPr>
    </w:p>
    <w:p w14:paraId="46011BF9" w14:textId="0F508F4D" w:rsidR="0025669D" w:rsidRDefault="0025669D" w:rsidP="00C81527">
      <w:pPr>
        <w:rPr>
          <w:rFonts w:ascii="Cambria" w:hAnsi="Cambria"/>
        </w:rPr>
      </w:pPr>
    </w:p>
    <w:p w14:paraId="209648C4" w14:textId="4072437C" w:rsidR="00A22ECC" w:rsidRDefault="00A22ECC" w:rsidP="00C81527">
      <w:pPr>
        <w:rPr>
          <w:rFonts w:ascii="Cambria" w:hAnsi="Cambria"/>
        </w:rPr>
      </w:pPr>
    </w:p>
    <w:p w14:paraId="7A93B7AF" w14:textId="77777777" w:rsidR="00A22ECC" w:rsidRDefault="00A22ECC" w:rsidP="00C81527">
      <w:pPr>
        <w:rPr>
          <w:rFonts w:ascii="Cambria" w:hAnsi="Cambria"/>
        </w:rPr>
      </w:pPr>
    </w:p>
    <w:tbl>
      <w:tblPr>
        <w:tblStyle w:val="TableGrid"/>
        <w:tblW w:w="95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0"/>
        <w:gridCol w:w="1440"/>
        <w:gridCol w:w="3813"/>
      </w:tblGrid>
      <w:tr w:rsidR="0025669D" w14:paraId="42F78E61" w14:textId="77777777" w:rsidTr="00C85D99">
        <w:trPr>
          <w:trHeight w:val="281"/>
        </w:trPr>
        <w:tc>
          <w:tcPr>
            <w:tcW w:w="4320" w:type="dxa"/>
            <w:tcBorders>
              <w:top w:val="single" w:sz="4" w:space="0" w:color="auto"/>
            </w:tcBorders>
          </w:tcPr>
          <w:p w14:paraId="339B06B6" w14:textId="77777777" w:rsidR="0025669D" w:rsidRPr="0025669D" w:rsidRDefault="0025669D" w:rsidP="00C85D99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Name &amp; </w:t>
            </w:r>
            <w:r w:rsidRPr="0025669D">
              <w:rPr>
                <w:rFonts w:ascii="Cambria" w:hAnsi="Cambria"/>
              </w:rPr>
              <w:t>Signature (Course Teacher)</w:t>
            </w:r>
          </w:p>
        </w:tc>
        <w:tc>
          <w:tcPr>
            <w:tcW w:w="1440" w:type="dxa"/>
          </w:tcPr>
          <w:p w14:paraId="5D5D3321" w14:textId="77777777" w:rsidR="0025669D" w:rsidRPr="0025669D" w:rsidRDefault="0025669D" w:rsidP="0025669D">
            <w:pPr>
              <w:rPr>
                <w:rFonts w:ascii="Cambria" w:hAnsi="Cambria"/>
              </w:rPr>
            </w:pPr>
          </w:p>
        </w:tc>
        <w:tc>
          <w:tcPr>
            <w:tcW w:w="3813" w:type="dxa"/>
            <w:tcBorders>
              <w:top w:val="single" w:sz="4" w:space="0" w:color="auto"/>
            </w:tcBorders>
          </w:tcPr>
          <w:p w14:paraId="5B7F6FF9" w14:textId="77777777" w:rsidR="0025669D" w:rsidRPr="0025669D" w:rsidRDefault="0025669D" w:rsidP="00C85D99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Name &amp; </w:t>
            </w:r>
            <w:r w:rsidRPr="0025669D">
              <w:rPr>
                <w:rFonts w:ascii="Cambria" w:hAnsi="Cambria"/>
              </w:rPr>
              <w:t>Signature (External)</w:t>
            </w:r>
          </w:p>
        </w:tc>
      </w:tr>
    </w:tbl>
    <w:p w14:paraId="2E1E00CC" w14:textId="77777777" w:rsidR="001C5CD6" w:rsidRDefault="001C5CD6" w:rsidP="00420FC5">
      <w:pPr>
        <w:rPr>
          <w:rFonts w:ascii="Cambria" w:hAnsi="Cambria"/>
        </w:rPr>
      </w:pPr>
    </w:p>
    <w:sectPr w:rsidR="001C5C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AEECB7" w14:textId="77777777" w:rsidR="0024506E" w:rsidRDefault="0024506E" w:rsidP="00E92083">
      <w:pPr>
        <w:spacing w:after="0" w:line="240" w:lineRule="auto"/>
      </w:pPr>
      <w:r>
        <w:separator/>
      </w:r>
    </w:p>
  </w:endnote>
  <w:endnote w:type="continuationSeparator" w:id="0">
    <w:p w14:paraId="42B3F370" w14:textId="77777777" w:rsidR="0024506E" w:rsidRDefault="0024506E" w:rsidP="00E920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696C60" w14:textId="77777777" w:rsidR="0024506E" w:rsidRDefault="0024506E" w:rsidP="00E92083">
      <w:pPr>
        <w:spacing w:after="0" w:line="240" w:lineRule="auto"/>
      </w:pPr>
      <w:r>
        <w:separator/>
      </w:r>
    </w:p>
  </w:footnote>
  <w:footnote w:type="continuationSeparator" w:id="0">
    <w:p w14:paraId="0C7C135E" w14:textId="77777777" w:rsidR="0024506E" w:rsidRDefault="0024506E" w:rsidP="00E920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4265FC"/>
    <w:multiLevelType w:val="hybridMultilevel"/>
    <w:tmpl w:val="7BA277F2"/>
    <w:lvl w:ilvl="0" w:tplc="D958946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DB10DF0"/>
    <w:multiLevelType w:val="hybridMultilevel"/>
    <w:tmpl w:val="6CDCA0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E0A34C1"/>
    <w:multiLevelType w:val="hybridMultilevel"/>
    <w:tmpl w:val="6CDCA0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c3NTC3MDQ3Mzc3MDFQ0lEKTi0uzszPAykwrAUACxn8oywAAAA="/>
  </w:docVars>
  <w:rsids>
    <w:rsidRoot w:val="0052217A"/>
    <w:rsid w:val="0001475A"/>
    <w:rsid w:val="000375F9"/>
    <w:rsid w:val="00053E44"/>
    <w:rsid w:val="0006265B"/>
    <w:rsid w:val="00062AC1"/>
    <w:rsid w:val="00063927"/>
    <w:rsid w:val="00065620"/>
    <w:rsid w:val="0007183D"/>
    <w:rsid w:val="00082627"/>
    <w:rsid w:val="000934A9"/>
    <w:rsid w:val="000B668E"/>
    <w:rsid w:val="000D2182"/>
    <w:rsid w:val="000E1B23"/>
    <w:rsid w:val="000F40AE"/>
    <w:rsid w:val="001114EF"/>
    <w:rsid w:val="00150425"/>
    <w:rsid w:val="00151F61"/>
    <w:rsid w:val="0015704F"/>
    <w:rsid w:val="00160DB7"/>
    <w:rsid w:val="00162135"/>
    <w:rsid w:val="00162E94"/>
    <w:rsid w:val="0018101E"/>
    <w:rsid w:val="001C5CD6"/>
    <w:rsid w:val="001E6B2B"/>
    <w:rsid w:val="001F2B78"/>
    <w:rsid w:val="00236D7F"/>
    <w:rsid w:val="0024506E"/>
    <w:rsid w:val="0025669D"/>
    <w:rsid w:val="002A03D2"/>
    <w:rsid w:val="002A438A"/>
    <w:rsid w:val="002B4973"/>
    <w:rsid w:val="002D2F9F"/>
    <w:rsid w:val="002E6029"/>
    <w:rsid w:val="002F6FA4"/>
    <w:rsid w:val="00346844"/>
    <w:rsid w:val="00350FCE"/>
    <w:rsid w:val="00356DBF"/>
    <w:rsid w:val="00384C7B"/>
    <w:rsid w:val="003965A5"/>
    <w:rsid w:val="003A7AC4"/>
    <w:rsid w:val="003D5532"/>
    <w:rsid w:val="00420FC5"/>
    <w:rsid w:val="00441E29"/>
    <w:rsid w:val="0049173E"/>
    <w:rsid w:val="00495403"/>
    <w:rsid w:val="004A431E"/>
    <w:rsid w:val="004B1F9C"/>
    <w:rsid w:val="004D0C27"/>
    <w:rsid w:val="004D1643"/>
    <w:rsid w:val="00507BC6"/>
    <w:rsid w:val="0052217A"/>
    <w:rsid w:val="00525D7C"/>
    <w:rsid w:val="00531DBF"/>
    <w:rsid w:val="00573463"/>
    <w:rsid w:val="00596BBE"/>
    <w:rsid w:val="005A1A4A"/>
    <w:rsid w:val="005B1D89"/>
    <w:rsid w:val="005B352A"/>
    <w:rsid w:val="005B47B0"/>
    <w:rsid w:val="005C3463"/>
    <w:rsid w:val="005E201C"/>
    <w:rsid w:val="00620E9A"/>
    <w:rsid w:val="00640DF8"/>
    <w:rsid w:val="00645468"/>
    <w:rsid w:val="00653130"/>
    <w:rsid w:val="00665EB7"/>
    <w:rsid w:val="006819F6"/>
    <w:rsid w:val="006F10B2"/>
    <w:rsid w:val="006F33FD"/>
    <w:rsid w:val="0070516F"/>
    <w:rsid w:val="007117ED"/>
    <w:rsid w:val="007209B4"/>
    <w:rsid w:val="00720DC6"/>
    <w:rsid w:val="007450BE"/>
    <w:rsid w:val="00750FBD"/>
    <w:rsid w:val="00751EAE"/>
    <w:rsid w:val="00762516"/>
    <w:rsid w:val="00766F33"/>
    <w:rsid w:val="007914E8"/>
    <w:rsid w:val="007A30E3"/>
    <w:rsid w:val="007E6539"/>
    <w:rsid w:val="008010DF"/>
    <w:rsid w:val="008155FF"/>
    <w:rsid w:val="00821981"/>
    <w:rsid w:val="008333F2"/>
    <w:rsid w:val="00880074"/>
    <w:rsid w:val="008867BA"/>
    <w:rsid w:val="008B0519"/>
    <w:rsid w:val="008B12DA"/>
    <w:rsid w:val="008F026B"/>
    <w:rsid w:val="008F49B6"/>
    <w:rsid w:val="009167B4"/>
    <w:rsid w:val="00946D3E"/>
    <w:rsid w:val="009666BB"/>
    <w:rsid w:val="00966B7F"/>
    <w:rsid w:val="0098586C"/>
    <w:rsid w:val="00991A0E"/>
    <w:rsid w:val="009C686E"/>
    <w:rsid w:val="009D7D71"/>
    <w:rsid w:val="00A22ECC"/>
    <w:rsid w:val="00A25C88"/>
    <w:rsid w:val="00A3111D"/>
    <w:rsid w:val="00A37E43"/>
    <w:rsid w:val="00A43D71"/>
    <w:rsid w:val="00A52620"/>
    <w:rsid w:val="00A6110B"/>
    <w:rsid w:val="00A64171"/>
    <w:rsid w:val="00A83B87"/>
    <w:rsid w:val="00AA0DB0"/>
    <w:rsid w:val="00AA5E02"/>
    <w:rsid w:val="00AC038B"/>
    <w:rsid w:val="00AC5650"/>
    <w:rsid w:val="00AE45B0"/>
    <w:rsid w:val="00AF75B2"/>
    <w:rsid w:val="00AF7E07"/>
    <w:rsid w:val="00B018FF"/>
    <w:rsid w:val="00B338B1"/>
    <w:rsid w:val="00B515A8"/>
    <w:rsid w:val="00B6168A"/>
    <w:rsid w:val="00B754C7"/>
    <w:rsid w:val="00B93F60"/>
    <w:rsid w:val="00B960F4"/>
    <w:rsid w:val="00BA72DF"/>
    <w:rsid w:val="00BB3D93"/>
    <w:rsid w:val="00BE34AE"/>
    <w:rsid w:val="00BE4919"/>
    <w:rsid w:val="00C17416"/>
    <w:rsid w:val="00C553C9"/>
    <w:rsid w:val="00C62EF6"/>
    <w:rsid w:val="00C76AF1"/>
    <w:rsid w:val="00C81527"/>
    <w:rsid w:val="00C83C6A"/>
    <w:rsid w:val="00C85D99"/>
    <w:rsid w:val="00CD49C6"/>
    <w:rsid w:val="00CD59E8"/>
    <w:rsid w:val="00CF5FBE"/>
    <w:rsid w:val="00D002DE"/>
    <w:rsid w:val="00D075A7"/>
    <w:rsid w:val="00D1728A"/>
    <w:rsid w:val="00D173E3"/>
    <w:rsid w:val="00D25AE1"/>
    <w:rsid w:val="00DD0C14"/>
    <w:rsid w:val="00DD3F1B"/>
    <w:rsid w:val="00DD7A59"/>
    <w:rsid w:val="00DE622B"/>
    <w:rsid w:val="00DF333F"/>
    <w:rsid w:val="00E041C7"/>
    <w:rsid w:val="00E11D29"/>
    <w:rsid w:val="00E1280B"/>
    <w:rsid w:val="00E221FF"/>
    <w:rsid w:val="00E45736"/>
    <w:rsid w:val="00E60F8B"/>
    <w:rsid w:val="00E62D42"/>
    <w:rsid w:val="00E819FA"/>
    <w:rsid w:val="00E84975"/>
    <w:rsid w:val="00E92083"/>
    <w:rsid w:val="00E95133"/>
    <w:rsid w:val="00EB2C73"/>
    <w:rsid w:val="00EC039D"/>
    <w:rsid w:val="00EC1ED2"/>
    <w:rsid w:val="00EC43DE"/>
    <w:rsid w:val="00EC70F9"/>
    <w:rsid w:val="00ED4B67"/>
    <w:rsid w:val="00F00511"/>
    <w:rsid w:val="00F0248B"/>
    <w:rsid w:val="00F170C3"/>
    <w:rsid w:val="00F343D4"/>
    <w:rsid w:val="00F42436"/>
    <w:rsid w:val="00F87710"/>
    <w:rsid w:val="00FA3799"/>
    <w:rsid w:val="00FB0DA3"/>
    <w:rsid w:val="00FB18A1"/>
    <w:rsid w:val="00FB438D"/>
    <w:rsid w:val="00FC0117"/>
    <w:rsid w:val="00FC36F3"/>
    <w:rsid w:val="00FF1D8B"/>
    <w:rsid w:val="013406D8"/>
    <w:rsid w:val="0272577C"/>
    <w:rsid w:val="0C4072D1"/>
    <w:rsid w:val="1274DA74"/>
    <w:rsid w:val="17360B72"/>
    <w:rsid w:val="191237C9"/>
    <w:rsid w:val="19D9F158"/>
    <w:rsid w:val="1DCAEC98"/>
    <w:rsid w:val="1DF01E88"/>
    <w:rsid w:val="1ED3B32F"/>
    <w:rsid w:val="21A8EFF9"/>
    <w:rsid w:val="2414A9D9"/>
    <w:rsid w:val="28B4C64C"/>
    <w:rsid w:val="2900F064"/>
    <w:rsid w:val="2C5C46AD"/>
    <w:rsid w:val="2D9C2248"/>
    <w:rsid w:val="2DD9A977"/>
    <w:rsid w:val="2E7A6E88"/>
    <w:rsid w:val="2FCD01CD"/>
    <w:rsid w:val="302DA454"/>
    <w:rsid w:val="39F28134"/>
    <w:rsid w:val="3ADDB524"/>
    <w:rsid w:val="3B2FF0F0"/>
    <w:rsid w:val="460F1747"/>
    <w:rsid w:val="474C8690"/>
    <w:rsid w:val="48B081B4"/>
    <w:rsid w:val="48C8D2C0"/>
    <w:rsid w:val="4922B017"/>
    <w:rsid w:val="509F93D7"/>
    <w:rsid w:val="547B272E"/>
    <w:rsid w:val="58080792"/>
    <w:rsid w:val="5B054851"/>
    <w:rsid w:val="5E20C955"/>
    <w:rsid w:val="5E6C8754"/>
    <w:rsid w:val="60327D77"/>
    <w:rsid w:val="62DCDE35"/>
    <w:rsid w:val="64C17DCE"/>
    <w:rsid w:val="6C90F5E9"/>
    <w:rsid w:val="6E98B080"/>
    <w:rsid w:val="6EC2E8CC"/>
    <w:rsid w:val="73FDE647"/>
    <w:rsid w:val="787BFE65"/>
    <w:rsid w:val="7FC9C5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C886EC"/>
  <w15:docId w15:val="{CD3045C8-549C-453E-BF7D-DADB13256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728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21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920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2083"/>
  </w:style>
  <w:style w:type="paragraph" w:styleId="Footer">
    <w:name w:val="footer"/>
    <w:basedOn w:val="Normal"/>
    <w:link w:val="FooterChar"/>
    <w:uiPriority w:val="99"/>
    <w:unhideWhenUsed/>
    <w:rsid w:val="00E920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2083"/>
  </w:style>
  <w:style w:type="paragraph" w:styleId="BalloonText">
    <w:name w:val="Balloon Text"/>
    <w:basedOn w:val="Normal"/>
    <w:link w:val="BalloonTextChar"/>
    <w:uiPriority w:val="99"/>
    <w:semiHidden/>
    <w:unhideWhenUsed/>
    <w:rsid w:val="00C174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41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F6F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7553790A8DEC42B7A1CCD43E5A3538" ma:contentTypeVersion="8" ma:contentTypeDescription="Create a new document." ma:contentTypeScope="" ma:versionID="4df3df7aac4c32c42b10b6193054a77d">
  <xsd:schema xmlns:xsd="http://www.w3.org/2001/XMLSchema" xmlns:xs="http://www.w3.org/2001/XMLSchema" xmlns:p="http://schemas.microsoft.com/office/2006/metadata/properties" xmlns:ns2="364996f5-ba29-4a91-a323-6c6875f41cf0" targetNamespace="http://schemas.microsoft.com/office/2006/metadata/properties" ma:root="true" ma:fieldsID="d239152a8cbdec168a551c9f898228e4" ns2:_="">
    <xsd:import namespace="364996f5-ba29-4a91-a323-6c6875f41c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4996f5-ba29-4a91-a323-6c6875f41c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D8AA3FA-CA39-4BAF-83E5-2D048708444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A812AF3-45F7-4CB8-92D6-B10EED4660C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74D9071-5C98-4F68-8EB2-DA3B39DA72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4996f5-ba29-4a91-a323-6c6875f41c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129</Words>
  <Characters>7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da</dc:creator>
  <cp:keywords/>
  <dc:description/>
  <cp:lastModifiedBy>HUMAYRA HIMI</cp:lastModifiedBy>
  <cp:revision>64</cp:revision>
  <cp:lastPrinted>2017-05-02T04:19:00Z</cp:lastPrinted>
  <dcterms:created xsi:type="dcterms:W3CDTF">2020-09-05T16:10:00Z</dcterms:created>
  <dcterms:modified xsi:type="dcterms:W3CDTF">2020-09-22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7553790A8DEC42B7A1CCD43E5A3538</vt:lpwstr>
  </property>
</Properties>
</file>